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center-day-3-optional"/>
    <w:p>
      <w:pPr>
        <w:pStyle w:val="Heading1"/>
      </w:pPr>
      <w:r>
        <w:t xml:space="preserve">Lesson 17: Center Day 3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0.</w:t>
      </w:r>
    </w:p>
    <w:p>
      <w:pPr>
        <w:numPr>
          <w:ilvl w:val="0"/>
          <w:numId w:val="1001"/>
        </w:numPr>
        <w:pStyle w:val="Compact"/>
      </w:pPr>
      <w:r>
        <w:t xml:space="preserve">Subtract within 1,00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3-digit number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00.</w:t>
      </w:r>
    </w:p>
    <w:p>
      <w:pPr>
        <w:pStyle w:val="BodyText"/>
      </w:pPr>
      <w:r>
        <w:t xml:space="preserve">This lesson is optional because it is an opportunity for extra practice that not all classes may need. In Activity 1, students learn stage 6 of the Target Numbers center. In this new stage, called Add Hundreds, Tens, or Ones, students add hundreds, tens, and ones to get as close to 1,000 as possible. In Activity 2, students learn Stage 7 of the Target Numbers center, called Subtract Hundreds, Tens, or Ones. Then, they choose to continue working on Target Numbers, or choose between two previously introduced centers focused on addition and subtraction within 1,000.</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Number cubes: Activity 1, Activity 2</w:t>
      </w:r>
    </w:p>
    <w:bookmarkEnd w:id="28"/>
    <w:bookmarkStart w:id="29" w:name="materials-to-copy"/>
    <w:p>
      <w:pPr>
        <w:pStyle w:val="Heading3"/>
      </w:pPr>
      <w:r>
        <w:t xml:space="preserve">Materials to Copy</w:t>
      </w:r>
    </w:p>
    <w:p>
      <w:pPr>
        <w:numPr>
          <w:ilvl w:val="0"/>
          <w:numId w:val="1004"/>
        </w:numPr>
        <w:pStyle w:val="Compact"/>
      </w:pPr>
      <w:r>
        <w:t xml:space="preserve">Target Numbers Stage 6 Recording Sheet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44Z</dcterms:created>
  <dcterms:modified xsi:type="dcterms:W3CDTF">2022-12-14T11: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TxFiFQ2qsjw+AS5dqfA/AyGaqBKhoYfpJLQneM39bMpOADROL5SlTUcp6cnw+yUNW4TJl4M2wQhGDXtlzj27g==</vt:lpwstr>
  </property>
</Properties>
</file>